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A8FB9" w14:textId="77777777" w:rsidR="00D81840" w:rsidRDefault="00D81840">
      <w:pPr>
        <w:rPr>
          <w:b/>
          <w:bCs/>
          <w:u w:val="single"/>
          <w:lang w:val="en-US"/>
        </w:rPr>
      </w:pPr>
      <w:r w:rsidRPr="00D81840">
        <w:rPr>
          <w:b/>
          <w:bCs/>
          <w:u w:val="single"/>
          <w:lang w:val="en-US"/>
        </w:rPr>
        <w:t>Interaction models</w:t>
      </w:r>
    </w:p>
    <w:p w14:paraId="50936E08" w14:textId="77777777" w:rsidR="00D81840" w:rsidRDefault="00D81840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se case</w:t>
      </w:r>
    </w:p>
    <w:p w14:paraId="4D61F6B7" w14:textId="53AA0303" w:rsidR="00B912BA" w:rsidRDefault="00B912BA">
      <w:pPr>
        <w:rPr>
          <w:lang w:val="en-US"/>
        </w:rPr>
      </w:pP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4D586F9" wp14:editId="1657CAA3">
                <wp:simplePos x="0" y="0"/>
                <wp:positionH relativeFrom="column">
                  <wp:posOffset>1554480</wp:posOffset>
                </wp:positionH>
                <wp:positionV relativeFrom="paragraph">
                  <wp:posOffset>6753860</wp:posOffset>
                </wp:positionV>
                <wp:extent cx="1744980" cy="15240"/>
                <wp:effectExtent l="0" t="57150" r="7620" b="99060"/>
                <wp:wrapNone/>
                <wp:docPr id="157724189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498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38AD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22.4pt;margin-top:531.8pt;width:137.4pt;height:1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D3292" wp14:editId="471F1DEE">
                <wp:simplePos x="0" y="0"/>
                <wp:positionH relativeFrom="column">
                  <wp:posOffset>3307080</wp:posOffset>
                </wp:positionH>
                <wp:positionV relativeFrom="paragraph">
                  <wp:posOffset>6471920</wp:posOffset>
                </wp:positionV>
                <wp:extent cx="2979420" cy="571500"/>
                <wp:effectExtent l="0" t="0" r="11430" b="19050"/>
                <wp:wrapNone/>
                <wp:docPr id="95287110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942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15DFB" w14:textId="16AB0640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ocess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75D3292" id="Oval 13" o:spid="_x0000_s1026" style="position:absolute;margin-left:260.4pt;margin-top:509.6pt;width:234.6pt;height: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" fillcolor="white [3201]" strokecolor="black [3200]" strokeweight="1pt">
                <v:stroke joinstyle="miter"/>
                <v:textbox>
                  <w:txbxContent>
                    <w:p w14:paraId="1C215DFB" w14:textId="16AB0640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ocess payments</w:t>
                      </w: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7A9805" wp14:editId="747165D5">
                <wp:simplePos x="0" y="0"/>
                <wp:positionH relativeFrom="column">
                  <wp:posOffset>45720</wp:posOffset>
                </wp:positionH>
                <wp:positionV relativeFrom="paragraph">
                  <wp:posOffset>6456680</wp:posOffset>
                </wp:positionV>
                <wp:extent cx="1508760" cy="541020"/>
                <wp:effectExtent l="0" t="0" r="15240" b="11430"/>
                <wp:wrapNone/>
                <wp:docPr id="176090377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8760" cy="541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E42C94" w14:textId="43BF4FDA" w:rsid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ank</w:t>
                            </w:r>
                          </w:p>
                          <w:p w14:paraId="3C426D91" w14:textId="77777777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7A9805" id="Oval 12" o:spid="_x0000_s1027" style="position:absolute;margin-left:3.6pt;margin-top:508.4pt;width:118.8pt;height:42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63E42C94" w14:textId="43BF4FDA" w:rsid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ank</w:t>
                      </w:r>
                    </w:p>
                    <w:p w14:paraId="3C426D91" w14:textId="77777777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52F223" wp14:editId="57682648">
                <wp:simplePos x="0" y="0"/>
                <wp:positionH relativeFrom="column">
                  <wp:posOffset>1203960</wp:posOffset>
                </wp:positionH>
                <wp:positionV relativeFrom="paragraph">
                  <wp:posOffset>1549400</wp:posOffset>
                </wp:positionV>
                <wp:extent cx="1516380" cy="2080260"/>
                <wp:effectExtent l="0" t="0" r="64770" b="53340"/>
                <wp:wrapNone/>
                <wp:docPr id="550312636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6380" cy="2080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8AD982" id="Straight Arrow Connector 11" o:spid="_x0000_s1026" type="#_x0000_t32" style="position:absolute;margin-left:94.8pt;margin-top:122pt;width:119.4pt;height:163.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C39C2A" wp14:editId="29681298">
                <wp:simplePos x="0" y="0"/>
                <wp:positionH relativeFrom="column">
                  <wp:posOffset>1333500</wp:posOffset>
                </wp:positionH>
                <wp:positionV relativeFrom="paragraph">
                  <wp:posOffset>1473200</wp:posOffset>
                </wp:positionV>
                <wp:extent cx="1394460" cy="1097280"/>
                <wp:effectExtent l="0" t="0" r="72390" b="64770"/>
                <wp:wrapNone/>
                <wp:docPr id="2121015075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4460" cy="10972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883CEE" id="Straight Arrow Connector 10" o:spid="_x0000_s1026" type="#_x0000_t32" style="position:absolute;margin-left:105pt;margin-top:116pt;width:109.8pt;height:86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B7154B" wp14:editId="73A22B91">
                <wp:simplePos x="0" y="0"/>
                <wp:positionH relativeFrom="column">
                  <wp:posOffset>1432560</wp:posOffset>
                </wp:positionH>
                <wp:positionV relativeFrom="paragraph">
                  <wp:posOffset>1397000</wp:posOffset>
                </wp:positionV>
                <wp:extent cx="1203960" cy="213360"/>
                <wp:effectExtent l="0" t="0" r="72390" b="72390"/>
                <wp:wrapNone/>
                <wp:docPr id="588452993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3960" cy="213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FE76D6" id="Straight Arrow Connector 9" o:spid="_x0000_s1026" type="#_x0000_t32" style="position:absolute;margin-left:112.8pt;margin-top:110pt;width:94.8pt;height:16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D861F2" wp14:editId="0B744857">
                <wp:simplePos x="0" y="0"/>
                <wp:positionH relativeFrom="column">
                  <wp:posOffset>1402080</wp:posOffset>
                </wp:positionH>
                <wp:positionV relativeFrom="paragraph">
                  <wp:posOffset>894080</wp:posOffset>
                </wp:positionV>
                <wp:extent cx="1272540" cy="403860"/>
                <wp:effectExtent l="0" t="38100" r="60960" b="34290"/>
                <wp:wrapNone/>
                <wp:docPr id="1148335047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2540" cy="403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6B13C8" id="Straight Arrow Connector 8" o:spid="_x0000_s1026" type="#_x0000_t32" style="position:absolute;margin-left:110.4pt;margin-top:70.4pt;width:100.2pt;height:31.8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A5EBC7" wp14:editId="539A1527">
                <wp:simplePos x="0" y="0"/>
                <wp:positionH relativeFrom="column">
                  <wp:posOffset>1325880</wp:posOffset>
                </wp:positionH>
                <wp:positionV relativeFrom="paragraph">
                  <wp:posOffset>246380</wp:posOffset>
                </wp:positionV>
                <wp:extent cx="1303020" cy="967740"/>
                <wp:effectExtent l="0" t="38100" r="49530" b="22860"/>
                <wp:wrapNone/>
                <wp:docPr id="122394930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3020" cy="9677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288CC3" id="Straight Arrow Connector 7" o:spid="_x0000_s1026" type="#_x0000_t32" style="position:absolute;margin-left:104.4pt;margin-top:19.4pt;width:102.6pt;height:76.2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A2FC41" wp14:editId="38F5A0B9">
                <wp:simplePos x="0" y="0"/>
                <wp:positionH relativeFrom="column">
                  <wp:posOffset>2667000</wp:posOffset>
                </wp:positionH>
                <wp:positionV relativeFrom="paragraph">
                  <wp:posOffset>3454400</wp:posOffset>
                </wp:positionV>
                <wp:extent cx="2583180" cy="563880"/>
                <wp:effectExtent l="0" t="0" r="26670" b="26670"/>
                <wp:wrapNone/>
                <wp:docPr id="157977129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3180" cy="5638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3AD3FD" w14:textId="4FF02991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s payme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0A2FC41" id="Oval 6" o:spid="_x0000_s1028" style="position:absolute;margin-left:210pt;margin-top:272pt;width:203.4pt;height:44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" fillcolor="white [3201]" strokecolor="black [3200]" strokeweight="1pt">
                <v:stroke joinstyle="miter"/>
                <v:textbox>
                  <w:txbxContent>
                    <w:p w14:paraId="703AD3FD" w14:textId="4FF02991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s payment details</w:t>
                      </w: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EF7579" wp14:editId="1D259AD9">
                <wp:simplePos x="0" y="0"/>
                <wp:positionH relativeFrom="margin">
                  <wp:posOffset>2705100</wp:posOffset>
                </wp:positionH>
                <wp:positionV relativeFrom="paragraph">
                  <wp:posOffset>2334260</wp:posOffset>
                </wp:positionV>
                <wp:extent cx="2331720" cy="510540"/>
                <wp:effectExtent l="0" t="0" r="11430" b="22860"/>
                <wp:wrapNone/>
                <wp:docPr id="221312393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1720" cy="5105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DCA6E5" w14:textId="58005428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nters payme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EF7579" id="Oval 5" o:spid="_x0000_s1029" style="position:absolute;margin-left:213pt;margin-top:183.8pt;width:183.6pt;height:40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" fillcolor="white [3201]" strokecolor="black [3200]" strokeweight="1pt">
                <v:stroke joinstyle="miter"/>
                <v:textbox>
                  <w:txbxContent>
                    <w:p w14:paraId="2DDCA6E5" w14:textId="58005428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nters payment detail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C6146F" wp14:editId="659CB2EC">
                <wp:simplePos x="0" y="0"/>
                <wp:positionH relativeFrom="column">
                  <wp:posOffset>2628900</wp:posOffset>
                </wp:positionH>
                <wp:positionV relativeFrom="paragraph">
                  <wp:posOffset>1351280</wp:posOffset>
                </wp:positionV>
                <wp:extent cx="2415540" cy="548640"/>
                <wp:effectExtent l="0" t="0" r="22860" b="22860"/>
                <wp:wrapNone/>
                <wp:docPr id="1417012234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5486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82748" w14:textId="0B898158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s payment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EC6146F" id="Oval 3" o:spid="_x0000_s1030" style="position:absolute;margin-left:207pt;margin-top:106.4pt;width:190.2pt;height:43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" fillcolor="white [3201]" strokecolor="black [3200]" strokeweight="1pt">
                <v:stroke joinstyle="miter"/>
                <v:textbox>
                  <w:txbxContent>
                    <w:p w14:paraId="6CF82748" w14:textId="0B898158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s payment method</w:t>
                      </w: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51DADD" wp14:editId="35F2D81B">
                <wp:simplePos x="0" y="0"/>
                <wp:positionH relativeFrom="column">
                  <wp:posOffset>2682240</wp:posOffset>
                </wp:positionH>
                <wp:positionV relativeFrom="paragraph">
                  <wp:posOffset>673100</wp:posOffset>
                </wp:positionV>
                <wp:extent cx="2011680" cy="403860"/>
                <wp:effectExtent l="0" t="0" r="26670" b="15240"/>
                <wp:wrapNone/>
                <wp:docPr id="1127822010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1680" cy="4038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3FD87B" w14:textId="29453102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s rent am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51DADD" id="Oval 4" o:spid="_x0000_s1031" style="position:absolute;margin-left:211.2pt;margin-top:53pt;width:158.4pt;height:3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" fillcolor="white [3201]" strokecolor="black [3200]" strokeweight="1pt">
                <v:stroke joinstyle="miter"/>
                <v:textbox>
                  <w:txbxContent>
                    <w:p w14:paraId="623FD87B" w14:textId="29453102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s rent amount</w:t>
                      </w: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86A4981" wp14:editId="2D84935D">
                <wp:simplePos x="0" y="0"/>
                <wp:positionH relativeFrom="column">
                  <wp:posOffset>2613660</wp:posOffset>
                </wp:positionH>
                <wp:positionV relativeFrom="paragraph">
                  <wp:posOffset>10160</wp:posOffset>
                </wp:positionV>
                <wp:extent cx="1295400" cy="381000"/>
                <wp:effectExtent l="0" t="0" r="19050" b="19050"/>
                <wp:wrapNone/>
                <wp:docPr id="1056529417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36E1E3" w14:textId="4FEBCF5E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s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86A4981" id="Oval 2" o:spid="_x0000_s1032" style="position:absolute;margin-left:205.8pt;margin-top:.8pt;width:102pt;height:3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" fillcolor="white [3201]" strokecolor="black [3200]" strokeweight="1pt">
                <v:stroke joinstyle="miter"/>
                <v:textbox>
                  <w:txbxContent>
                    <w:p w14:paraId="2D36E1E3" w14:textId="4FEBCF5E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s in</w:t>
                      </w:r>
                    </w:p>
                  </w:txbxContent>
                </v:textbox>
              </v:oval>
            </w:pict>
          </mc:Fallback>
        </mc:AlternateContent>
      </w:r>
      <w:r w:rsidR="00D81840"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B3D649" wp14:editId="1A31E15C">
                <wp:simplePos x="0" y="0"/>
                <wp:positionH relativeFrom="column">
                  <wp:posOffset>22860</wp:posOffset>
                </wp:positionH>
                <wp:positionV relativeFrom="paragraph">
                  <wp:posOffset>1107440</wp:posOffset>
                </wp:positionV>
                <wp:extent cx="1409700" cy="487680"/>
                <wp:effectExtent l="0" t="0" r="19050" b="26670"/>
                <wp:wrapNone/>
                <wp:docPr id="163866367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4876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CB2406" w14:textId="6DFB683A" w:rsidR="00D81840" w:rsidRPr="00D81840" w:rsidRDefault="00D81840" w:rsidP="00D8184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7B3D649" id="Oval 1" o:spid="_x0000_s1033" style="position:absolute;margin-left:1.8pt;margin-top:87.2pt;width:111pt;height:38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66CB2406" w14:textId="6DFB683A" w:rsidR="00D81840" w:rsidRPr="00D81840" w:rsidRDefault="00D81840" w:rsidP="00D8184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</w:t>
                      </w:r>
                    </w:p>
                  </w:txbxContent>
                </v:textbox>
              </v:oval>
            </w:pict>
          </mc:Fallback>
        </mc:AlternateContent>
      </w:r>
      <w:r w:rsidR="00D81840" w:rsidRPr="00D81840">
        <w:rPr>
          <w:b/>
          <w:bCs/>
          <w:u w:val="single"/>
          <w:lang w:val="en-US"/>
        </w:rPr>
        <w:br/>
      </w:r>
    </w:p>
    <w:p w14:paraId="3C425D43" w14:textId="35E8798C" w:rsidR="00B912BA" w:rsidRDefault="00B912BA">
      <w:pPr>
        <w:rPr>
          <w:lang w:val="en-US"/>
        </w:rPr>
      </w:pPr>
      <w:r>
        <w:rPr>
          <w:lang w:val="en-US"/>
        </w:rPr>
        <w:br w:type="page"/>
      </w:r>
    </w:p>
    <w:p w14:paraId="18EF0062" w14:textId="77777777" w:rsidR="00B912BA" w:rsidRDefault="00B912BA">
      <w:pPr>
        <w:rPr>
          <w:lang w:val="en-US"/>
        </w:rPr>
      </w:pPr>
    </w:p>
    <w:p w14:paraId="0DE635C8" w14:textId="00737D35" w:rsidR="009E24EC" w:rsidRDefault="00B912B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CB12953" wp14:editId="65EA9727">
                <wp:simplePos x="0" y="0"/>
                <wp:positionH relativeFrom="column">
                  <wp:posOffset>1318260</wp:posOffset>
                </wp:positionH>
                <wp:positionV relativeFrom="paragraph">
                  <wp:posOffset>2270760</wp:posOffset>
                </wp:positionV>
                <wp:extent cx="1958340" cy="2141220"/>
                <wp:effectExtent l="0" t="0" r="80010" b="49530"/>
                <wp:wrapNone/>
                <wp:docPr id="1355291017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58340" cy="21412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7CA5F1" id="Straight Arrow Connector 25" o:spid="_x0000_s1026" type="#_x0000_t32" style="position:absolute;margin-left:103.8pt;margin-top:178.8pt;width:154.2pt;height:168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820CA4" wp14:editId="420466CB">
                <wp:simplePos x="0" y="0"/>
                <wp:positionH relativeFrom="column">
                  <wp:posOffset>1485900</wp:posOffset>
                </wp:positionH>
                <wp:positionV relativeFrom="paragraph">
                  <wp:posOffset>2209800</wp:posOffset>
                </wp:positionV>
                <wp:extent cx="1714500" cy="1043940"/>
                <wp:effectExtent l="0" t="0" r="76200" b="60960"/>
                <wp:wrapNone/>
                <wp:docPr id="1363682385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1043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24D75" id="Straight Arrow Connector 24" o:spid="_x0000_s1026" type="#_x0000_t32" style="position:absolute;margin-left:117pt;margin-top:174pt;width:135pt;height:82.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28D0B5" wp14:editId="58CCE7EF">
                <wp:simplePos x="0" y="0"/>
                <wp:positionH relativeFrom="column">
                  <wp:posOffset>1524000</wp:posOffset>
                </wp:positionH>
                <wp:positionV relativeFrom="paragraph">
                  <wp:posOffset>2004060</wp:posOffset>
                </wp:positionV>
                <wp:extent cx="1684020" cy="83820"/>
                <wp:effectExtent l="0" t="57150" r="30480" b="30480"/>
                <wp:wrapNone/>
                <wp:docPr id="836537985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4020" cy="83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ED748" id="Straight Arrow Connector 23" o:spid="_x0000_s1026" type="#_x0000_t32" style="position:absolute;margin-left:120pt;margin-top:157.8pt;width:132.6pt;height:6.6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64DB578" wp14:editId="4F1DDB36">
                <wp:simplePos x="0" y="0"/>
                <wp:positionH relativeFrom="column">
                  <wp:posOffset>1325880</wp:posOffset>
                </wp:positionH>
                <wp:positionV relativeFrom="paragraph">
                  <wp:posOffset>38100</wp:posOffset>
                </wp:positionV>
                <wp:extent cx="1729740" cy="1897380"/>
                <wp:effectExtent l="0" t="38100" r="60960" b="26670"/>
                <wp:wrapNone/>
                <wp:docPr id="1183881505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9740" cy="18973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90968" id="Straight Arrow Connector 22" o:spid="_x0000_s1026" type="#_x0000_t32" style="position:absolute;margin-left:104.4pt;margin-top:3pt;width:136.2pt;height:149.4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BD9CC9" wp14:editId="1FDB77DA">
                <wp:simplePos x="0" y="0"/>
                <wp:positionH relativeFrom="column">
                  <wp:posOffset>1455420</wp:posOffset>
                </wp:positionH>
                <wp:positionV relativeFrom="paragraph">
                  <wp:posOffset>929640</wp:posOffset>
                </wp:positionV>
                <wp:extent cx="1638300" cy="1082040"/>
                <wp:effectExtent l="0" t="38100" r="57150" b="22860"/>
                <wp:wrapNone/>
                <wp:docPr id="60893888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8300" cy="1082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DFAF6" id="Straight Arrow Connector 21" o:spid="_x0000_s1026" type="#_x0000_t32" style="position:absolute;margin-left:114.6pt;margin-top:73.2pt;width:129pt;height:85.2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7691C9C" wp14:editId="74765EC3">
                <wp:simplePos x="0" y="0"/>
                <wp:positionH relativeFrom="column">
                  <wp:posOffset>3284220</wp:posOffset>
                </wp:positionH>
                <wp:positionV relativeFrom="paragraph">
                  <wp:posOffset>4206240</wp:posOffset>
                </wp:positionV>
                <wp:extent cx="2682240" cy="502920"/>
                <wp:effectExtent l="0" t="0" r="22860" b="11430"/>
                <wp:wrapNone/>
                <wp:docPr id="258144233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2240" cy="5029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1A151" w14:textId="3AE45D70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pdate paymen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691C9C" id="Oval 20" o:spid="_x0000_s1034" style="position:absolute;margin-left:258.6pt;margin-top:331.2pt;width:211.2pt;height:39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" fillcolor="white [3201]" strokecolor="black [3200]" strokeweight="1pt">
                <v:stroke joinstyle="miter"/>
                <v:textbox>
                  <w:txbxContent>
                    <w:p w14:paraId="1861A151" w14:textId="3AE45D70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pdate payment statu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1ABDC8" wp14:editId="0C66E824">
                <wp:simplePos x="0" y="0"/>
                <wp:positionH relativeFrom="column">
                  <wp:posOffset>3200400</wp:posOffset>
                </wp:positionH>
                <wp:positionV relativeFrom="paragraph">
                  <wp:posOffset>2987040</wp:posOffset>
                </wp:positionV>
                <wp:extent cx="2926080" cy="571500"/>
                <wp:effectExtent l="0" t="0" r="26670" b="19050"/>
                <wp:wrapNone/>
                <wp:docPr id="877279972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0" cy="5715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E9A4DF" w14:textId="4A7B7610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 delinquent tena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1ABDC8" id="Oval 19" o:spid="_x0000_s1035" style="position:absolute;margin-left:252pt;margin-top:235.2pt;width:230.4pt;height:4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" fillcolor="white [3201]" strokecolor="black [3200]" strokeweight="1pt">
                <v:stroke joinstyle="miter"/>
                <v:textbox>
                  <w:txbxContent>
                    <w:p w14:paraId="46E9A4DF" w14:textId="4A7B7610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 delinquent tenan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0E5E286" wp14:editId="5207DCCF">
                <wp:simplePos x="0" y="0"/>
                <wp:positionH relativeFrom="column">
                  <wp:posOffset>3169920</wp:posOffset>
                </wp:positionH>
                <wp:positionV relativeFrom="paragraph">
                  <wp:posOffset>1699260</wp:posOffset>
                </wp:positionV>
                <wp:extent cx="3185160" cy="563880"/>
                <wp:effectExtent l="0" t="0" r="15240" b="26670"/>
                <wp:wrapNone/>
                <wp:docPr id="1851360191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5160" cy="5638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D279E6" w14:textId="0B696F8F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</w:t>
                            </w:r>
                            <w:r>
                              <w:rPr>
                                <w:lang w:val="en-US"/>
                              </w:rPr>
                              <w:t>enerat</w:t>
                            </w:r>
                            <w:r>
                              <w:rPr>
                                <w:lang w:val="en-US"/>
                              </w:rPr>
                              <w:t>es rent payment receip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E5E286" id="Oval 18" o:spid="_x0000_s1036" style="position:absolute;margin-left:249.6pt;margin-top:133.8pt;width:250.8pt;height:44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" fillcolor="white [3201]" strokecolor="black [3200]" strokeweight="1pt">
                <v:stroke joinstyle="miter"/>
                <v:textbox>
                  <w:txbxContent>
                    <w:p w14:paraId="37D279E6" w14:textId="0B696F8F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</w:t>
                      </w:r>
                      <w:r>
                        <w:rPr>
                          <w:lang w:val="en-US"/>
                        </w:rPr>
                        <w:t>enerat</w:t>
                      </w:r>
                      <w:r>
                        <w:rPr>
                          <w:lang w:val="en-US"/>
                        </w:rPr>
                        <w:t>es rent payment receip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93D58FC" wp14:editId="2D05F46B">
                <wp:simplePos x="0" y="0"/>
                <wp:positionH relativeFrom="column">
                  <wp:posOffset>3063240</wp:posOffset>
                </wp:positionH>
                <wp:positionV relativeFrom="paragraph">
                  <wp:posOffset>708660</wp:posOffset>
                </wp:positionV>
                <wp:extent cx="2682240" cy="388620"/>
                <wp:effectExtent l="0" t="0" r="22860" b="11430"/>
                <wp:wrapNone/>
                <wp:docPr id="756655626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2240" cy="388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FBA97" w14:textId="5EF2186B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s rent paymen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3D58FC" id="Oval 17" o:spid="_x0000_s1037" style="position:absolute;margin-left:241.2pt;margin-top:55.8pt;width:211.2pt;height:30.6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" fillcolor="white [3201]" strokecolor="black [3200]" strokeweight="1pt">
                <v:stroke joinstyle="miter"/>
                <v:textbox>
                  <w:txbxContent>
                    <w:p w14:paraId="07DFBA97" w14:textId="5EF2186B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s rent payment statu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08C3982" wp14:editId="21C2CE8F">
                <wp:simplePos x="0" y="0"/>
                <wp:positionH relativeFrom="column">
                  <wp:posOffset>3025140</wp:posOffset>
                </wp:positionH>
                <wp:positionV relativeFrom="paragraph">
                  <wp:posOffset>-236220</wp:posOffset>
                </wp:positionV>
                <wp:extent cx="1767840" cy="388620"/>
                <wp:effectExtent l="0" t="0" r="22860" b="11430"/>
                <wp:wrapNone/>
                <wp:docPr id="981061869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7840" cy="388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2B860E" w14:textId="68840DEC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s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08C3982" id="Oval 16" o:spid="_x0000_s1038" style="position:absolute;margin-left:238.2pt;margin-top:-18.6pt;width:139.2pt;height:30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" fillcolor="white [3201]" strokecolor="black [3200]" strokeweight="1pt">
                <v:stroke joinstyle="miter"/>
                <v:textbox>
                  <w:txbxContent>
                    <w:p w14:paraId="752B860E" w14:textId="68840DEC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s in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2D3D34" wp14:editId="2E6E5B52">
                <wp:simplePos x="0" y="0"/>
                <wp:positionH relativeFrom="column">
                  <wp:posOffset>-327660</wp:posOffset>
                </wp:positionH>
                <wp:positionV relativeFrom="paragraph">
                  <wp:posOffset>1844040</wp:posOffset>
                </wp:positionV>
                <wp:extent cx="1859280" cy="525780"/>
                <wp:effectExtent l="0" t="0" r="26670" b="26670"/>
                <wp:wrapNone/>
                <wp:docPr id="434153373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5257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F4B509" w14:textId="2BBFB3A7" w:rsidR="00B912BA" w:rsidRPr="00B912BA" w:rsidRDefault="00B912BA" w:rsidP="00B912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operty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D3D34" id="Oval 15" o:spid="_x0000_s1039" style="position:absolute;margin-left:-25.8pt;margin-top:145.2pt;width:146.4pt;height:41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6AF4B509" w14:textId="2BBFB3A7" w:rsidR="00B912BA" w:rsidRPr="00B912BA" w:rsidRDefault="00B912BA" w:rsidP="00B912B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operty manager</w:t>
                      </w:r>
                    </w:p>
                  </w:txbxContent>
                </v:textbox>
              </v:oval>
            </w:pict>
          </mc:Fallback>
        </mc:AlternateContent>
      </w:r>
    </w:p>
    <w:p w14:paraId="623E98E2" w14:textId="77777777" w:rsidR="00B912BA" w:rsidRPr="00B912BA" w:rsidRDefault="00B912BA" w:rsidP="00B912BA">
      <w:pPr>
        <w:rPr>
          <w:lang w:val="en-US"/>
        </w:rPr>
      </w:pPr>
    </w:p>
    <w:p w14:paraId="2C9F577D" w14:textId="77777777" w:rsidR="00B912BA" w:rsidRPr="00B912BA" w:rsidRDefault="00B912BA" w:rsidP="00B912BA">
      <w:pPr>
        <w:rPr>
          <w:lang w:val="en-US"/>
        </w:rPr>
      </w:pPr>
    </w:p>
    <w:p w14:paraId="3B6E3423" w14:textId="77777777" w:rsidR="00B912BA" w:rsidRPr="00B912BA" w:rsidRDefault="00B912BA" w:rsidP="00B912BA">
      <w:pPr>
        <w:rPr>
          <w:lang w:val="en-US"/>
        </w:rPr>
      </w:pPr>
    </w:p>
    <w:p w14:paraId="7246A438" w14:textId="77777777" w:rsidR="00B912BA" w:rsidRPr="00B912BA" w:rsidRDefault="00B912BA" w:rsidP="00B912BA">
      <w:pPr>
        <w:rPr>
          <w:lang w:val="en-US"/>
        </w:rPr>
      </w:pPr>
    </w:p>
    <w:p w14:paraId="5C079C12" w14:textId="77777777" w:rsidR="00B912BA" w:rsidRPr="00B912BA" w:rsidRDefault="00B912BA" w:rsidP="00B912BA">
      <w:pPr>
        <w:rPr>
          <w:lang w:val="en-US"/>
        </w:rPr>
      </w:pPr>
    </w:p>
    <w:p w14:paraId="03248D9D" w14:textId="77777777" w:rsidR="00B912BA" w:rsidRPr="00B912BA" w:rsidRDefault="00B912BA" w:rsidP="00B912BA">
      <w:pPr>
        <w:rPr>
          <w:lang w:val="en-US"/>
        </w:rPr>
      </w:pPr>
    </w:p>
    <w:p w14:paraId="7C4CF5CF" w14:textId="77777777" w:rsidR="00B912BA" w:rsidRPr="00B912BA" w:rsidRDefault="00B912BA" w:rsidP="00B912BA">
      <w:pPr>
        <w:rPr>
          <w:lang w:val="en-US"/>
        </w:rPr>
      </w:pPr>
    </w:p>
    <w:p w14:paraId="34179258" w14:textId="77777777" w:rsidR="00B912BA" w:rsidRPr="00B912BA" w:rsidRDefault="00B912BA" w:rsidP="00B912BA">
      <w:pPr>
        <w:rPr>
          <w:lang w:val="en-US"/>
        </w:rPr>
      </w:pPr>
    </w:p>
    <w:p w14:paraId="08BF065B" w14:textId="77777777" w:rsidR="00B912BA" w:rsidRPr="00B912BA" w:rsidRDefault="00B912BA" w:rsidP="00B912BA">
      <w:pPr>
        <w:rPr>
          <w:lang w:val="en-US"/>
        </w:rPr>
      </w:pPr>
    </w:p>
    <w:p w14:paraId="39A4472E" w14:textId="77777777" w:rsidR="00B912BA" w:rsidRPr="00B912BA" w:rsidRDefault="00B912BA" w:rsidP="00B912BA">
      <w:pPr>
        <w:rPr>
          <w:lang w:val="en-US"/>
        </w:rPr>
      </w:pPr>
    </w:p>
    <w:p w14:paraId="5F4281EC" w14:textId="77777777" w:rsidR="00B912BA" w:rsidRPr="00B912BA" w:rsidRDefault="00B912BA" w:rsidP="00B912BA">
      <w:pPr>
        <w:rPr>
          <w:lang w:val="en-US"/>
        </w:rPr>
      </w:pPr>
    </w:p>
    <w:p w14:paraId="4C752153" w14:textId="77777777" w:rsidR="00B912BA" w:rsidRPr="00B912BA" w:rsidRDefault="00B912BA" w:rsidP="00B912BA">
      <w:pPr>
        <w:rPr>
          <w:lang w:val="en-US"/>
        </w:rPr>
      </w:pPr>
    </w:p>
    <w:p w14:paraId="569D3826" w14:textId="77777777" w:rsidR="00B912BA" w:rsidRPr="00B912BA" w:rsidRDefault="00B912BA" w:rsidP="00B912BA">
      <w:pPr>
        <w:rPr>
          <w:lang w:val="en-US"/>
        </w:rPr>
      </w:pPr>
    </w:p>
    <w:p w14:paraId="0E94B3E0" w14:textId="77777777" w:rsidR="00B912BA" w:rsidRPr="00B912BA" w:rsidRDefault="00B912BA" w:rsidP="00B912BA">
      <w:pPr>
        <w:rPr>
          <w:lang w:val="en-US"/>
        </w:rPr>
      </w:pPr>
    </w:p>
    <w:p w14:paraId="1F804CF1" w14:textId="77777777" w:rsidR="00B912BA" w:rsidRPr="00B912BA" w:rsidRDefault="00B912BA" w:rsidP="00B912BA">
      <w:pPr>
        <w:rPr>
          <w:lang w:val="en-US"/>
        </w:rPr>
      </w:pPr>
    </w:p>
    <w:p w14:paraId="63A46BD5" w14:textId="77777777" w:rsidR="00B912BA" w:rsidRPr="00B912BA" w:rsidRDefault="00B912BA" w:rsidP="00B912BA">
      <w:pPr>
        <w:rPr>
          <w:lang w:val="en-US"/>
        </w:rPr>
      </w:pPr>
    </w:p>
    <w:p w14:paraId="16C16695" w14:textId="1125B94B" w:rsidR="00B912BA" w:rsidRDefault="00B912BA" w:rsidP="00B912BA">
      <w:pPr>
        <w:tabs>
          <w:tab w:val="left" w:pos="1140"/>
        </w:tabs>
        <w:rPr>
          <w:lang w:val="en-US"/>
        </w:rPr>
      </w:pPr>
      <w:r>
        <w:rPr>
          <w:lang w:val="en-US"/>
        </w:rPr>
        <w:tab/>
      </w:r>
    </w:p>
    <w:p w14:paraId="6F421BE7" w14:textId="77777777" w:rsidR="00B912BA" w:rsidRDefault="00B912BA">
      <w:pPr>
        <w:rPr>
          <w:lang w:val="en-US"/>
        </w:rPr>
      </w:pPr>
      <w:r>
        <w:rPr>
          <w:lang w:val="en-US"/>
        </w:rPr>
        <w:br w:type="page"/>
      </w:r>
    </w:p>
    <w:p w14:paraId="262C6B86" w14:textId="31E92807" w:rsidR="00B912BA" w:rsidRDefault="00B912BA" w:rsidP="00B912BA">
      <w:pPr>
        <w:tabs>
          <w:tab w:val="left" w:pos="1140"/>
        </w:tabs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Sequence diagrams</w:t>
      </w:r>
    </w:p>
    <w:p w14:paraId="2616031E" w14:textId="1A4735FD" w:rsidR="00B912BA" w:rsidRDefault="00B912BA" w:rsidP="00B912BA">
      <w:pPr>
        <w:tabs>
          <w:tab w:val="left" w:pos="1140"/>
        </w:tabs>
        <w:rPr>
          <w:lang w:val="en-US"/>
        </w:rPr>
      </w:pPr>
      <w:r>
        <w:rPr>
          <w:lang w:val="en-US"/>
        </w:rPr>
        <w:t>Tenant pays rent</w:t>
      </w:r>
    </w:p>
    <w:p w14:paraId="4D30E395" w14:textId="77777777" w:rsidR="0091395B" w:rsidRDefault="00B912BA" w:rsidP="00B912BA">
      <w:pPr>
        <w:tabs>
          <w:tab w:val="left" w:pos="1140"/>
        </w:tabs>
        <w:rPr>
          <w:lang w:val="en-US"/>
        </w:rPr>
      </w:pPr>
      <w:r>
        <w:rPr>
          <w:lang w:val="en-US"/>
        </w:rPr>
        <w:t xml:space="preserve">Tenant                                                          </w:t>
      </w:r>
      <w:r w:rsidR="0091395B">
        <w:rPr>
          <w:lang w:val="en-US"/>
        </w:rPr>
        <w:t xml:space="preserve">System                                                   Payment                                       </w:t>
      </w:r>
    </w:p>
    <w:p w14:paraId="41996DD3" w14:textId="00E7EE1D" w:rsidR="00B912BA" w:rsidRDefault="00E23872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D92F2A" wp14:editId="6EF7B4D2">
                <wp:simplePos x="0" y="0"/>
                <wp:positionH relativeFrom="column">
                  <wp:posOffset>5372100</wp:posOffset>
                </wp:positionH>
                <wp:positionV relativeFrom="paragraph">
                  <wp:posOffset>243840</wp:posOffset>
                </wp:positionV>
                <wp:extent cx="205740" cy="5090160"/>
                <wp:effectExtent l="0" t="0" r="22860" b="15240"/>
                <wp:wrapNone/>
                <wp:docPr id="219599943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" cy="5090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12C02" id="Rectangle 29" o:spid="_x0000_s1026" style="position:absolute;margin-left:423pt;margin-top:19.2pt;width:16.2pt;height:400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" fillcolor="white [3201]" strokecolor="black [3200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8AEEBB" wp14:editId="28C70A6E">
                <wp:simplePos x="0" y="0"/>
                <wp:positionH relativeFrom="margin">
                  <wp:posOffset>2788920</wp:posOffset>
                </wp:positionH>
                <wp:positionV relativeFrom="paragraph">
                  <wp:posOffset>190500</wp:posOffset>
                </wp:positionV>
                <wp:extent cx="182880" cy="5143500"/>
                <wp:effectExtent l="0" t="0" r="26670" b="19050"/>
                <wp:wrapNone/>
                <wp:docPr id="445558638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5143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604C1" id="Rectangle 27" o:spid="_x0000_s1026" style="position:absolute;margin-left:219.6pt;margin-top:15pt;width:14.4pt;height:40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" fillcolor="white [3201]" strokecolor="black [3200]" strokeweight="1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06BB3CE" wp14:editId="52B1568C">
                <wp:simplePos x="0" y="0"/>
                <wp:positionH relativeFrom="margin">
                  <wp:align>left</wp:align>
                </wp:positionH>
                <wp:positionV relativeFrom="paragraph">
                  <wp:posOffset>327660</wp:posOffset>
                </wp:positionV>
                <wp:extent cx="236220" cy="4937760"/>
                <wp:effectExtent l="0" t="0" r="11430" b="15240"/>
                <wp:wrapNone/>
                <wp:docPr id="2109484659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" cy="4937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35D13" id="Rectangle 26" o:spid="_x0000_s1026" style="position:absolute;margin-left:0;margin-top:25.8pt;width:18.6pt;height:388.8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" fillcolor="white [3201]" strokecolor="black [3200]" strokeweight="1pt">
                <w10:wrap anchorx="margin"/>
              </v:rect>
            </w:pict>
          </mc:Fallback>
        </mc:AlternateContent>
      </w:r>
      <w:r w:rsidR="0091395B">
        <w:rPr>
          <w:lang w:val="en-US"/>
        </w:rPr>
        <w:t xml:space="preserve">                                                                                                                                    Gateway</w:t>
      </w:r>
    </w:p>
    <w:p w14:paraId="75FF7EB4" w14:textId="75104654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C66F01E" wp14:editId="242A22E8">
                <wp:simplePos x="0" y="0"/>
                <wp:positionH relativeFrom="column">
                  <wp:posOffset>228600</wp:posOffset>
                </wp:positionH>
                <wp:positionV relativeFrom="paragraph">
                  <wp:posOffset>233680</wp:posOffset>
                </wp:positionV>
                <wp:extent cx="2552700" cy="7620"/>
                <wp:effectExtent l="0" t="76200" r="19050" b="87630"/>
                <wp:wrapNone/>
                <wp:docPr id="1907623761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527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1063CA" id="Straight Arrow Connector 30" o:spid="_x0000_s1026" type="#_x0000_t32" style="position:absolute;margin-left:18pt;margin-top:18.4pt;width:201pt;height:.6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Login</w:t>
      </w:r>
    </w:p>
    <w:p w14:paraId="6F1188EF" w14:textId="3DA7443C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4F18052" wp14:editId="01915140">
                <wp:simplePos x="0" y="0"/>
                <wp:positionH relativeFrom="column">
                  <wp:posOffset>2948940</wp:posOffset>
                </wp:positionH>
                <wp:positionV relativeFrom="paragraph">
                  <wp:posOffset>215900</wp:posOffset>
                </wp:positionV>
                <wp:extent cx="2400300" cy="30480"/>
                <wp:effectExtent l="0" t="76200" r="19050" b="64770"/>
                <wp:wrapNone/>
                <wp:docPr id="893612298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030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CBC107" id="Straight Arrow Connector 31" o:spid="_x0000_s1026" type="#_x0000_t32" style="position:absolute;margin-left:232.2pt;margin-top:17pt;width:189pt;height:2.4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                                                   Display rent payment </w:t>
      </w:r>
    </w:p>
    <w:p w14:paraId="2D751842" w14:textId="4E208343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058812C" wp14:editId="4CB351CF">
                <wp:simplePos x="0" y="0"/>
                <wp:positionH relativeFrom="column">
                  <wp:posOffset>220980</wp:posOffset>
                </wp:positionH>
                <wp:positionV relativeFrom="paragraph">
                  <wp:posOffset>182880</wp:posOffset>
                </wp:positionV>
                <wp:extent cx="2529840" cy="15240"/>
                <wp:effectExtent l="0" t="76200" r="22860" b="80010"/>
                <wp:wrapNone/>
                <wp:docPr id="860399585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2984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CBE9E6" id="Straight Arrow Connector 32" o:spid="_x0000_s1026" type="#_x0000_t32" style="position:absolute;margin-left:17.4pt;margin-top:14.4pt;width:199.2pt;height:1.2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Selects payment method</w:t>
      </w:r>
    </w:p>
    <w:p w14:paraId="001820B0" w14:textId="60A70E1C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3D527C9" wp14:editId="55916362">
                <wp:simplePos x="0" y="0"/>
                <wp:positionH relativeFrom="column">
                  <wp:posOffset>228600</wp:posOffset>
                </wp:positionH>
                <wp:positionV relativeFrom="paragraph">
                  <wp:posOffset>180340</wp:posOffset>
                </wp:positionV>
                <wp:extent cx="2537460" cy="30480"/>
                <wp:effectExtent l="0" t="76200" r="15240" b="64770"/>
                <wp:wrapNone/>
                <wp:docPr id="1669077692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3746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4A8D84" id="Straight Arrow Connector 33" o:spid="_x0000_s1026" type="#_x0000_t32" style="position:absolute;margin-left:18pt;margin-top:14.2pt;width:199.8pt;height:2.4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Enters payment details</w:t>
      </w:r>
    </w:p>
    <w:p w14:paraId="4FC8409C" w14:textId="2FC3CEBF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5DF38C1" wp14:editId="2083E4C3">
                <wp:simplePos x="0" y="0"/>
                <wp:positionH relativeFrom="column">
                  <wp:posOffset>236220</wp:posOffset>
                </wp:positionH>
                <wp:positionV relativeFrom="paragraph">
                  <wp:posOffset>200660</wp:posOffset>
                </wp:positionV>
                <wp:extent cx="2522220" cy="0"/>
                <wp:effectExtent l="0" t="76200" r="11430" b="95250"/>
                <wp:wrapNone/>
                <wp:docPr id="1039214070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222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5C1BC3" id="Straight Arrow Connector 34" o:spid="_x0000_s1026" type="#_x0000_t32" style="position:absolute;margin-left:18.6pt;margin-top:15.8pt;width:198.6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Confirm payments</w:t>
      </w:r>
    </w:p>
    <w:p w14:paraId="1A9DAC97" w14:textId="114A3D4F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1EAC34" wp14:editId="24F9F5A9">
                <wp:simplePos x="0" y="0"/>
                <wp:positionH relativeFrom="column">
                  <wp:posOffset>2979420</wp:posOffset>
                </wp:positionH>
                <wp:positionV relativeFrom="paragraph">
                  <wp:posOffset>220980</wp:posOffset>
                </wp:positionV>
                <wp:extent cx="2392680" cy="30480"/>
                <wp:effectExtent l="0" t="76200" r="26670" b="64770"/>
                <wp:wrapNone/>
                <wp:docPr id="690439103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9268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F857A2" id="Straight Arrow Connector 35" o:spid="_x0000_s1026" type="#_x0000_t32" style="position:absolute;margin-left:234.6pt;margin-top:17.4pt;width:188.4pt;height:2.4pt;flip: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                                                Processes payment</w:t>
      </w:r>
    </w:p>
    <w:p w14:paraId="3200C2D1" w14:textId="3B0590EF" w:rsidR="0091395B" w:rsidRDefault="0091395B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95F02C" wp14:editId="431AC477">
                <wp:simplePos x="0" y="0"/>
                <wp:positionH relativeFrom="column">
                  <wp:posOffset>2956560</wp:posOffset>
                </wp:positionH>
                <wp:positionV relativeFrom="paragraph">
                  <wp:posOffset>241300</wp:posOffset>
                </wp:positionV>
                <wp:extent cx="2415540" cy="22860"/>
                <wp:effectExtent l="38100" t="57150" r="0" b="91440"/>
                <wp:wrapNone/>
                <wp:docPr id="392345333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1554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63D1F4" id="Straight Arrow Connector 36" o:spid="_x0000_s1026" type="#_x0000_t32" style="position:absolute;margin-left:232.8pt;margin-top:19pt;width:190.2pt;height:1.8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                                                  Authorizes payment</w:t>
      </w:r>
    </w:p>
    <w:p w14:paraId="167BD77B" w14:textId="5E6929F4" w:rsidR="0091395B" w:rsidRDefault="00E23872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37B5F5E" wp14:editId="6B365A96">
                <wp:simplePos x="0" y="0"/>
                <wp:positionH relativeFrom="column">
                  <wp:posOffset>205740</wp:posOffset>
                </wp:positionH>
                <wp:positionV relativeFrom="paragraph">
                  <wp:posOffset>163195</wp:posOffset>
                </wp:positionV>
                <wp:extent cx="2575560" cy="15240"/>
                <wp:effectExtent l="38100" t="76200" r="0" b="80010"/>
                <wp:wrapNone/>
                <wp:docPr id="2098824855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7556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A83B82" id="Straight Arrow Connector 38" o:spid="_x0000_s1026" type="#_x0000_t32" style="position:absolute;margin-left:16.2pt;margin-top:12.85pt;width:202.8pt;height:1.2pt;flip:x 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" strokecolor="black [3200]" strokeweight=".5pt">
                <v:stroke endarrow="block" joinstyle="miter"/>
              </v:shape>
            </w:pict>
          </mc:Fallback>
        </mc:AlternateContent>
      </w:r>
      <w:r w:rsidR="0091395B">
        <w:rPr>
          <w:lang w:val="en-US"/>
        </w:rPr>
        <w:t xml:space="preserve">                   Payment success</w:t>
      </w:r>
    </w:p>
    <w:p w14:paraId="0D105C4B" w14:textId="031E9E4C" w:rsidR="0091395B" w:rsidRDefault="00E23872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A7E192" wp14:editId="05CC7AF6">
                <wp:simplePos x="0" y="0"/>
                <wp:positionH relativeFrom="column">
                  <wp:posOffset>2948940</wp:posOffset>
                </wp:positionH>
                <wp:positionV relativeFrom="paragraph">
                  <wp:posOffset>244475</wp:posOffset>
                </wp:positionV>
                <wp:extent cx="2430780" cy="45719"/>
                <wp:effectExtent l="0" t="76200" r="7620" b="50165"/>
                <wp:wrapNone/>
                <wp:docPr id="530874465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078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E9C4" id="Straight Arrow Connector 37" o:spid="_x0000_s1026" type="#_x0000_t32" style="position:absolute;margin-left:232.2pt;margin-top:19.25pt;width:191.4pt;height:3.6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="0091395B">
        <w:rPr>
          <w:lang w:val="en-US"/>
        </w:rPr>
        <w:t xml:space="preserve">                                                                                        Update payment status</w:t>
      </w:r>
    </w:p>
    <w:p w14:paraId="79EA583E" w14:textId="4A0FDB31" w:rsidR="0091395B" w:rsidRDefault="00E23872" w:rsidP="00B912BA">
      <w:pPr>
        <w:tabs>
          <w:tab w:val="left" w:pos="11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58D5EB" wp14:editId="363C4421">
                <wp:simplePos x="0" y="0"/>
                <wp:positionH relativeFrom="column">
                  <wp:posOffset>213360</wp:posOffset>
                </wp:positionH>
                <wp:positionV relativeFrom="paragraph">
                  <wp:posOffset>272415</wp:posOffset>
                </wp:positionV>
                <wp:extent cx="2583180" cy="0"/>
                <wp:effectExtent l="38100" t="76200" r="0" b="95250"/>
                <wp:wrapNone/>
                <wp:docPr id="528752094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831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C75FC2" id="Straight Arrow Connector 39" o:spid="_x0000_s1026" type="#_x0000_t32" style="position:absolute;margin-left:16.8pt;margin-top:21.45pt;width:203.4pt;height:0;flip:x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" strokecolor="black [3200]" strokeweight=".5pt">
                <v:stroke endarrow="block" joinstyle="miter"/>
              </v:shape>
            </w:pict>
          </mc:Fallback>
        </mc:AlternateContent>
      </w:r>
      <w:r w:rsidR="0091395B">
        <w:rPr>
          <w:lang w:val="en-US"/>
        </w:rPr>
        <w:t xml:space="preserve">                   Payment receipt</w:t>
      </w:r>
    </w:p>
    <w:p w14:paraId="78E81501" w14:textId="77777777" w:rsidR="00E23872" w:rsidRPr="00E23872" w:rsidRDefault="00E23872" w:rsidP="00E23872">
      <w:pPr>
        <w:rPr>
          <w:lang w:val="en-US"/>
        </w:rPr>
      </w:pPr>
    </w:p>
    <w:p w14:paraId="2A55D1BA" w14:textId="77777777" w:rsidR="00E23872" w:rsidRPr="00E23872" w:rsidRDefault="00E23872" w:rsidP="00E23872">
      <w:pPr>
        <w:rPr>
          <w:lang w:val="en-US"/>
        </w:rPr>
      </w:pPr>
    </w:p>
    <w:p w14:paraId="08E9DFE7" w14:textId="77777777" w:rsidR="00E23872" w:rsidRDefault="00E23872" w:rsidP="00E23872">
      <w:pPr>
        <w:rPr>
          <w:lang w:val="en-US"/>
        </w:rPr>
      </w:pPr>
    </w:p>
    <w:p w14:paraId="0B591B15" w14:textId="39EB2D7B" w:rsidR="00E23872" w:rsidRDefault="00E23872" w:rsidP="00E23872">
      <w:pPr>
        <w:ind w:firstLine="720"/>
        <w:rPr>
          <w:lang w:val="en-US"/>
        </w:rPr>
      </w:pPr>
    </w:p>
    <w:p w14:paraId="0E3CA559" w14:textId="77777777" w:rsidR="00E23872" w:rsidRDefault="00E23872">
      <w:pPr>
        <w:rPr>
          <w:lang w:val="en-US"/>
        </w:rPr>
      </w:pPr>
      <w:r>
        <w:rPr>
          <w:lang w:val="en-US"/>
        </w:rPr>
        <w:br w:type="page"/>
      </w:r>
    </w:p>
    <w:p w14:paraId="22553551" w14:textId="0F324919" w:rsidR="00E23872" w:rsidRDefault="00E23872" w:rsidP="00E23872">
      <w:pPr>
        <w:ind w:firstLine="720"/>
        <w:rPr>
          <w:lang w:val="en-US"/>
        </w:rPr>
      </w:pPr>
      <w:r>
        <w:rPr>
          <w:lang w:val="en-US"/>
        </w:rPr>
        <w:lastRenderedPageBreak/>
        <w:t>Property manager views the status of rent payments and generates receipt</w:t>
      </w:r>
    </w:p>
    <w:p w14:paraId="6A16D033" w14:textId="77777777" w:rsidR="00E23872" w:rsidRDefault="00E23872" w:rsidP="00E23872">
      <w:pPr>
        <w:ind w:firstLine="720"/>
        <w:rPr>
          <w:lang w:val="en-US"/>
        </w:rPr>
      </w:pPr>
    </w:p>
    <w:p w14:paraId="540F8BE6" w14:textId="7AAA9283" w:rsidR="00E23872" w:rsidRDefault="00E23872" w:rsidP="00E23872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CC398FB" wp14:editId="378F7FE0">
                <wp:simplePos x="0" y="0"/>
                <wp:positionH relativeFrom="column">
                  <wp:posOffset>4221480</wp:posOffset>
                </wp:positionH>
                <wp:positionV relativeFrom="paragraph">
                  <wp:posOffset>345440</wp:posOffset>
                </wp:positionV>
                <wp:extent cx="228600" cy="5981700"/>
                <wp:effectExtent l="0" t="0" r="19050" b="19050"/>
                <wp:wrapNone/>
                <wp:docPr id="735807383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5981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C379FE" id="Rectangle 41" o:spid="_x0000_s1026" style="position:absolute;margin-left:332.4pt;margin-top:27.2pt;width:18pt;height:471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" fillcolor="white [3201]" strokecolor="black [3200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AF95960" wp14:editId="7C84DD3D">
                <wp:simplePos x="0" y="0"/>
                <wp:positionH relativeFrom="column">
                  <wp:posOffset>457200</wp:posOffset>
                </wp:positionH>
                <wp:positionV relativeFrom="paragraph">
                  <wp:posOffset>383540</wp:posOffset>
                </wp:positionV>
                <wp:extent cx="243840" cy="5943600"/>
                <wp:effectExtent l="0" t="0" r="22860" b="19050"/>
                <wp:wrapNone/>
                <wp:docPr id="929246048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5943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2DA40" id="Rectangle 40" o:spid="_x0000_s1026" style="position:absolute;margin-left:36pt;margin-top:30.2pt;width:19.2pt;height:46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" fillcolor="white [3201]" strokecolor="black [3200]" strokeweight="1pt"/>
            </w:pict>
          </mc:Fallback>
        </mc:AlternateContent>
      </w:r>
      <w:r>
        <w:rPr>
          <w:lang w:val="en-US"/>
        </w:rPr>
        <w:t>Property manager                                                                       System</w:t>
      </w:r>
    </w:p>
    <w:p w14:paraId="2D05CAE6" w14:textId="3263A6DB" w:rsidR="00E23872" w:rsidRDefault="00E23872" w:rsidP="00E23872">
      <w:pPr>
        <w:ind w:firstLine="720"/>
        <w:rPr>
          <w:lang w:val="en-US"/>
        </w:rPr>
      </w:pPr>
      <w:r>
        <w:rPr>
          <w:lang w:val="en-US"/>
        </w:rPr>
        <w:t xml:space="preserve">                    </w:t>
      </w:r>
    </w:p>
    <w:p w14:paraId="3B654C4F" w14:textId="59914327" w:rsidR="00E23872" w:rsidRDefault="00E23872" w:rsidP="00E23872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4CA252E" wp14:editId="24A89CF8">
                <wp:simplePos x="0" y="0"/>
                <wp:positionH relativeFrom="column">
                  <wp:posOffset>701040</wp:posOffset>
                </wp:positionH>
                <wp:positionV relativeFrom="paragraph">
                  <wp:posOffset>241300</wp:posOffset>
                </wp:positionV>
                <wp:extent cx="3489960" cy="45720"/>
                <wp:effectExtent l="0" t="76200" r="15240" b="49530"/>
                <wp:wrapNone/>
                <wp:docPr id="47989029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89960" cy="45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3F559E" id="Straight Arrow Connector 42" o:spid="_x0000_s1026" type="#_x0000_t32" style="position:absolute;margin-left:55.2pt;margin-top:19pt;width:274.8pt;height:3.6pt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Login</w:t>
      </w:r>
    </w:p>
    <w:p w14:paraId="03A515B9" w14:textId="4BD88C7D" w:rsidR="00E23872" w:rsidRDefault="00E23872" w:rsidP="00E23872">
      <w:pPr>
        <w:ind w:firstLine="720"/>
        <w:rPr>
          <w:lang w:val="en-US"/>
        </w:rPr>
      </w:pPr>
      <w:r>
        <w:rPr>
          <w:lang w:val="en-US"/>
        </w:rPr>
        <w:t xml:space="preserve">         </w:t>
      </w:r>
    </w:p>
    <w:p w14:paraId="16D2AFC5" w14:textId="195083A9" w:rsidR="00E23872" w:rsidRDefault="00E23872" w:rsidP="00E23872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D7A2AA" wp14:editId="3705560B">
                <wp:simplePos x="0" y="0"/>
                <wp:positionH relativeFrom="column">
                  <wp:posOffset>701040</wp:posOffset>
                </wp:positionH>
                <wp:positionV relativeFrom="paragraph">
                  <wp:posOffset>297180</wp:posOffset>
                </wp:positionV>
                <wp:extent cx="3543300" cy="15240"/>
                <wp:effectExtent l="0" t="76200" r="19050" b="80010"/>
                <wp:wrapNone/>
                <wp:docPr id="1530244939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330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11A8C" id="Straight Arrow Connector 43" o:spid="_x0000_s1026" type="#_x0000_t32" style="position:absolute;margin-left:55.2pt;margin-top:23.4pt;width:279pt;height:1.2pt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View rent payment status</w:t>
      </w:r>
    </w:p>
    <w:p w14:paraId="493F6837" w14:textId="77777777" w:rsidR="00E23872" w:rsidRDefault="00E23872" w:rsidP="00E23872">
      <w:pPr>
        <w:ind w:firstLine="720"/>
        <w:rPr>
          <w:lang w:val="en-US"/>
        </w:rPr>
      </w:pPr>
    </w:p>
    <w:p w14:paraId="0EE23EE2" w14:textId="20E5F8F0" w:rsidR="00E23872" w:rsidRDefault="00E23872" w:rsidP="00E23872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8BC85C" wp14:editId="73F12F09">
                <wp:simplePos x="0" y="0"/>
                <wp:positionH relativeFrom="column">
                  <wp:posOffset>701040</wp:posOffset>
                </wp:positionH>
                <wp:positionV relativeFrom="paragraph">
                  <wp:posOffset>238760</wp:posOffset>
                </wp:positionV>
                <wp:extent cx="3528060" cy="68580"/>
                <wp:effectExtent l="0" t="76200" r="0" b="26670"/>
                <wp:wrapNone/>
                <wp:docPr id="1741885257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8060" cy="68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3194DD" id="Straight Arrow Connector 44" o:spid="_x0000_s1026" type="#_x0000_t32" style="position:absolute;margin-left:55.2pt;margin-top:18.8pt;width:277.8pt;height:5.4pt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Generate rent payment status</w:t>
      </w:r>
    </w:p>
    <w:p w14:paraId="60E4D8F1" w14:textId="77777777" w:rsidR="00E23872" w:rsidRDefault="00E23872" w:rsidP="00E23872">
      <w:pPr>
        <w:ind w:firstLine="720"/>
        <w:rPr>
          <w:lang w:val="en-US"/>
        </w:rPr>
      </w:pPr>
    </w:p>
    <w:p w14:paraId="05298046" w14:textId="01DDD9FA" w:rsidR="00E23872" w:rsidRPr="00E23872" w:rsidRDefault="00E23872" w:rsidP="00E23872">
      <w:pPr>
        <w:ind w:firstLine="7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0005D1" wp14:editId="60391E2B">
                <wp:simplePos x="0" y="0"/>
                <wp:positionH relativeFrom="column">
                  <wp:posOffset>693420</wp:posOffset>
                </wp:positionH>
                <wp:positionV relativeFrom="paragraph">
                  <wp:posOffset>393700</wp:posOffset>
                </wp:positionV>
                <wp:extent cx="3520440" cy="53340"/>
                <wp:effectExtent l="38100" t="19050" r="22860" b="99060"/>
                <wp:wrapNone/>
                <wp:docPr id="1141662970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0440" cy="53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806747" id="Straight Arrow Connector 45" o:spid="_x0000_s1026" type="#_x0000_t32" style="position:absolute;margin-left:54.6pt;margin-top:31pt;width:277.2pt;height:4.2pt;flip:x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Rent payment report </w:t>
      </w:r>
    </w:p>
    <w:sectPr w:rsidR="00E23872" w:rsidRPr="00E238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7WwNDKzMDS2MDVR0lEKTi0uzszPAykwrAUAqVPf6ywAAAA="/>
  </w:docVars>
  <w:rsids>
    <w:rsidRoot w:val="00D81840"/>
    <w:rsid w:val="007E5CDF"/>
    <w:rsid w:val="00874524"/>
    <w:rsid w:val="008C0DB7"/>
    <w:rsid w:val="0091395B"/>
    <w:rsid w:val="00A026A9"/>
    <w:rsid w:val="00B912BA"/>
    <w:rsid w:val="00D81840"/>
    <w:rsid w:val="00E23872"/>
    <w:rsid w:val="00E309CE"/>
    <w:rsid w:val="00E3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77CB6"/>
  <w15:chartTrackingRefBased/>
  <w15:docId w15:val="{321CFEA3-F79F-48E3-9652-BDA27BC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KE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AGWA EUGENE</dc:creator>
  <cp:keywords/>
  <dc:description/>
  <cp:lastModifiedBy>AMBAGWA EUGENE</cp:lastModifiedBy>
  <cp:revision>1</cp:revision>
  <dcterms:created xsi:type="dcterms:W3CDTF">2023-05-09T03:18:00Z</dcterms:created>
  <dcterms:modified xsi:type="dcterms:W3CDTF">2023-05-09T03:56:00Z</dcterms:modified>
</cp:coreProperties>
</file>